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El siguiente diagrama de capas de situación actual expone la prevalencia del ERP Cobis en la lógica de negocio, capa no. 3, de arriba a abajo.</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que las tecnologías seleccionadas sean las que lo favorecen primero al ERP, y no tant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evidencias de que las capacidades tecnológicas para el monitoreo SOA y para la gestión de un registro empresarial de servicios del FNA esté encendidas, dificulta la implementación de beneficios de SOA, como la reutilización y la composición de servicios. Por el contrario, est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8:04Z</dcterms:created>
  <dcterms:modified xsi:type="dcterms:W3CDTF">2023-01-17T16:1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